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52B2" w14:textId="77777777" w:rsidR="00E648B3" w:rsidRDefault="004C7A2C">
      <w:pPr>
        <w:pStyle w:val="ac"/>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ac"/>
        <w:tabs>
          <w:tab w:val="right" w:pos="9639"/>
        </w:tabs>
        <w:rPr>
          <w:bCs/>
          <w:sz w:val="24"/>
        </w:rPr>
      </w:pPr>
    </w:p>
    <w:p w14:paraId="458A52B5"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4E7063">
        <w:rPr>
          <w:rFonts w:eastAsia="宋体"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MediaTek Inc., CATT, Huawei, HiSilicon,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af2"/>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42085A2C" w:rsidR="00E648B3" w:rsidRDefault="00A57D6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458A52D0" w14:textId="0B18BF7A" w:rsidR="00E648B3" w:rsidRDefault="00A57D60">
            <w:pPr>
              <w:pStyle w:val="TAC"/>
              <w:rPr>
                <w:lang w:eastAsia="ko-KR"/>
              </w:rPr>
            </w:pPr>
            <w:r>
              <w:rPr>
                <w:lang w:eastAsia="ko-KR"/>
              </w:rPr>
              <w:t>Nathan Tenny (nathan.tenny@mediatek.com)</w:t>
            </w: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28B7DA89" w:rsidR="00E648B3" w:rsidRDefault="004618D7">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58A52D3" w14:textId="0CC854E5" w:rsidR="00E648B3" w:rsidRDefault="00E130EC">
            <w:pPr>
              <w:pStyle w:val="TAC"/>
              <w:rPr>
                <w:lang w:eastAsia="zh-CN"/>
              </w:rPr>
            </w:pPr>
            <w:r>
              <w:rPr>
                <w:rFonts w:hint="eastAsia"/>
                <w:lang w:eastAsia="zh-CN"/>
              </w:rPr>
              <w:t>Q</w:t>
            </w:r>
            <w:r>
              <w:rPr>
                <w:lang w:eastAsia="zh-CN"/>
              </w:rPr>
              <w:t>ianxi Lu</w:t>
            </w:r>
          </w:p>
        </w:tc>
      </w:tr>
      <w:tr w:rsidR="00E648B3"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77777777" w:rsidR="00E648B3" w:rsidRDefault="00E648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58A52D6" w14:textId="77777777" w:rsidR="00E648B3" w:rsidRDefault="00E648B3">
            <w:pPr>
              <w:pStyle w:val="TAC"/>
              <w:rPr>
                <w:lang w:val="en-US" w:eastAsia="zh-CN"/>
              </w:rPr>
            </w:pPr>
          </w:p>
        </w:tc>
      </w:tr>
      <w:tr w:rsidR="00FB2B7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77777777" w:rsidR="00FB2B7B" w:rsidRDefault="00FB2B7B" w:rsidP="00CA292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9" w14:textId="77777777" w:rsidR="00FB2B7B" w:rsidRDefault="00FB2B7B" w:rsidP="00CA2923">
            <w:pPr>
              <w:pStyle w:val="TAC"/>
              <w:rPr>
                <w:lang w:eastAsia="zh-CN"/>
              </w:rPr>
            </w:pPr>
          </w:p>
        </w:tc>
      </w:tr>
      <w:tr w:rsidR="006C0B81"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77777777" w:rsidR="006C0B81" w:rsidRDefault="006C0B81" w:rsidP="00055F4F">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C" w14:textId="77777777" w:rsidR="006C0B81" w:rsidRDefault="006C0B81" w:rsidP="00055F4F">
            <w:pPr>
              <w:pStyle w:val="TAC"/>
              <w:rPr>
                <w:lang w:eastAsia="ko-KR"/>
              </w:rPr>
            </w:pPr>
          </w:p>
        </w:tc>
      </w:tr>
      <w:tr w:rsidR="00E648B3"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E648B3" w:rsidRDefault="00E648B3">
            <w:pPr>
              <w:pStyle w:val="TAC"/>
              <w:rPr>
                <w:lang w:eastAsia="ko-KR"/>
              </w:rPr>
            </w:pPr>
          </w:p>
        </w:tc>
      </w:tr>
      <w:tr w:rsidR="00E648B3"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E648B3" w:rsidRDefault="00E648B3">
            <w:pPr>
              <w:pStyle w:val="TAC"/>
              <w:rPr>
                <w:lang w:eastAsia="ko-KR"/>
              </w:rPr>
            </w:pPr>
          </w:p>
        </w:tc>
      </w:tr>
      <w:tr w:rsidR="00E648B3"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E648B3" w:rsidRDefault="00E648B3">
            <w:pPr>
              <w:pStyle w:val="TAC"/>
              <w:rPr>
                <w:lang w:eastAsia="ko-KR"/>
              </w:rPr>
            </w:pPr>
          </w:p>
        </w:tc>
      </w:tr>
    </w:tbl>
    <w:p w14:paraId="458A52E7" w14:textId="77777777" w:rsidR="00E648B3" w:rsidRDefault="00E648B3"/>
    <w:p w14:paraId="458A52E8" w14:textId="77777777" w:rsidR="00E648B3" w:rsidRDefault="004C7A2C">
      <w:pPr>
        <w:pStyle w:val="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577CA21D" w:rsidR="00FC38C6" w:rsidRDefault="00A57D6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00" w14:textId="1CC7414E" w:rsidR="00FC38C6" w:rsidRDefault="00A57D6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1" w14:textId="2FA1FCA9" w:rsidR="00FC38C6" w:rsidRDefault="00A57D6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5" w14:textId="77777777" w:rsidR="00FC38C6" w:rsidRDefault="00FC38C6">
            <w:pPr>
              <w:pStyle w:val="TAC"/>
              <w:spacing w:before="20" w:after="20"/>
              <w:ind w:left="57" w:right="57"/>
              <w:jc w:val="left"/>
              <w:rPr>
                <w:lang w:eastAsia="zh-CN"/>
              </w:rPr>
            </w:pP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9" w14:textId="77777777" w:rsidR="00FC38C6" w:rsidRDefault="00FC38C6">
            <w:pPr>
              <w:pStyle w:val="TAC"/>
              <w:spacing w:before="20" w:after="20"/>
              <w:ind w:left="57" w:right="57"/>
              <w:jc w:val="left"/>
              <w:rPr>
                <w:lang w:eastAsia="zh-CN"/>
              </w:rPr>
            </w:pPr>
          </w:p>
        </w:tc>
      </w:tr>
      <w:tr w:rsidR="00FC38C6"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C"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D" w14:textId="77777777" w:rsidR="00FC38C6" w:rsidRDefault="00FC38C6">
            <w:pPr>
              <w:pStyle w:val="TAC"/>
              <w:spacing w:before="20" w:after="20"/>
              <w:ind w:left="57" w:right="57"/>
              <w:jc w:val="left"/>
              <w:rPr>
                <w:lang w:eastAsia="zh-CN"/>
              </w:rPr>
            </w:pPr>
          </w:p>
        </w:tc>
      </w:tr>
      <w:tr w:rsidR="00FC38C6"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FC38C6" w:rsidRDefault="00FC38C6">
            <w:pPr>
              <w:pStyle w:val="TAC"/>
              <w:spacing w:before="20" w:after="20"/>
              <w:ind w:left="57" w:right="57"/>
              <w:jc w:val="left"/>
              <w:rPr>
                <w:lang w:eastAsia="zh-CN"/>
              </w:rPr>
            </w:pPr>
          </w:p>
        </w:tc>
      </w:tr>
      <w:tr w:rsidR="00FC38C6"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FC38C6" w:rsidRDefault="00FC38C6">
            <w:pPr>
              <w:pStyle w:val="TAC"/>
              <w:spacing w:before="20" w:after="20"/>
              <w:ind w:left="57" w:right="57"/>
              <w:jc w:val="left"/>
              <w:rPr>
                <w:lang w:eastAsia="zh-CN"/>
              </w:rPr>
            </w:pPr>
          </w:p>
        </w:tc>
      </w:tr>
      <w:tr w:rsidR="00FC38C6"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FC38C6" w:rsidRDefault="00FC38C6">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56FC6F5F" w:rsidR="00976F8A"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2A" w14:textId="4F7615E4" w:rsidR="00976F8A"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B" w14:textId="7DDDEBF8" w:rsidR="00976F8A" w:rsidRDefault="00A57D60" w:rsidP="00BA78BB">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2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2F" w14:textId="77777777" w:rsidR="00976F8A" w:rsidRDefault="00976F8A" w:rsidP="00BA78BB">
            <w:pPr>
              <w:pStyle w:val="TAC"/>
              <w:spacing w:before="20" w:after="20"/>
              <w:ind w:left="57" w:right="57"/>
              <w:jc w:val="left"/>
              <w:rPr>
                <w:lang w:eastAsia="zh-CN"/>
              </w:rPr>
            </w:pP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3" w14:textId="77777777" w:rsidR="00976F8A" w:rsidRDefault="00976F8A" w:rsidP="00BA78BB">
            <w:pPr>
              <w:pStyle w:val="TAC"/>
              <w:spacing w:before="20" w:after="20"/>
              <w:ind w:left="57" w:right="57"/>
              <w:jc w:val="left"/>
              <w:rPr>
                <w:lang w:eastAsia="zh-CN"/>
              </w:rPr>
            </w:pP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77777777" w:rsidR="00976F8A" w:rsidRDefault="00976F8A" w:rsidP="00BA78BB">
            <w:pPr>
              <w:pStyle w:val="TAC"/>
              <w:spacing w:before="20" w:after="20"/>
              <w:ind w:left="57" w:right="57"/>
              <w:jc w:val="left"/>
              <w:rPr>
                <w:lang w:eastAsia="zh-CN"/>
              </w:rPr>
            </w:pP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gNB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lastRenderedPageBreak/>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ECD9F" w:rsidR="008D0685"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58" w14:textId="54EABFC0" w:rsidR="008D0685" w:rsidRDefault="00A57D60"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9" w14:textId="0766BC2F" w:rsidR="008D0685" w:rsidRDefault="00A57D60" w:rsidP="00BA78BB">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5341306C" w:rsidR="008D0685" w:rsidRDefault="0045105D" w:rsidP="00BA78B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5C" w14:textId="5C26596F" w:rsidR="008D0685" w:rsidRDefault="0045105D" w:rsidP="00BA78BB">
            <w:pPr>
              <w:pStyle w:val="TAC"/>
              <w:spacing w:before="20" w:after="20"/>
              <w:ind w:left="57" w:right="57"/>
              <w:jc w:val="left"/>
              <w:rPr>
                <w:lang w:eastAsia="zh-CN"/>
              </w:rPr>
            </w:pP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458A535D" w14:textId="71BEC078" w:rsidR="008D0685" w:rsidRDefault="0045105D" w:rsidP="00BA78BB">
            <w:pPr>
              <w:pStyle w:val="TAC"/>
              <w:spacing w:before="20" w:after="20"/>
              <w:ind w:left="57" w:right="57"/>
              <w:jc w:val="left"/>
              <w:rPr>
                <w:lang w:eastAsia="zh-CN"/>
              </w:rPr>
            </w:pPr>
            <w:r>
              <w:rPr>
                <w:rFonts w:hint="eastAsia"/>
                <w:lang w:eastAsia="zh-CN"/>
              </w:rPr>
              <w:t>W</w:t>
            </w:r>
            <w:r>
              <w:rPr>
                <w:lang w:eastAsia="zh-CN"/>
              </w:rPr>
              <w:t xml:space="preserve">e understand the target </w:t>
            </w:r>
            <w:r w:rsidR="00C55B5A">
              <w:rPr>
                <w:lang w:eastAsia="zh-CN"/>
              </w:rPr>
              <w:t xml:space="preserve">scenario is for remote UE, being out of (SIB) coverage, to make use of RAT-dependent positioning method (mainly DL PRS based method?). Yet we are not super sure whether such out-of-coverage remote UE can really benefit from DL PRS based method. </w:t>
            </w:r>
          </w:p>
        </w:tc>
      </w:tr>
      <w:tr w:rsidR="008D0685"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1" w14:textId="77777777" w:rsidR="008D0685" w:rsidRDefault="008D0685" w:rsidP="00BA78BB">
            <w:pPr>
              <w:pStyle w:val="TAC"/>
              <w:spacing w:before="20" w:after="20"/>
              <w:ind w:left="57" w:right="57"/>
              <w:jc w:val="left"/>
              <w:rPr>
                <w:lang w:eastAsia="zh-CN"/>
              </w:rPr>
            </w:pPr>
          </w:p>
        </w:tc>
      </w:tr>
      <w:tr w:rsidR="008D0685"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5" w14:textId="77777777" w:rsidR="008D0685" w:rsidRDefault="008D0685" w:rsidP="00BA78BB">
            <w:pPr>
              <w:pStyle w:val="TAC"/>
              <w:spacing w:before="20" w:after="20"/>
              <w:ind w:left="57" w:right="57"/>
              <w:jc w:val="left"/>
              <w:rPr>
                <w:lang w:eastAsia="zh-CN"/>
              </w:rPr>
            </w:pPr>
          </w:p>
        </w:tc>
      </w:tr>
      <w:tr w:rsidR="008D0685"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8"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9" w14:textId="77777777" w:rsidR="008D0685" w:rsidRDefault="008D0685" w:rsidP="00BA78BB">
            <w:pPr>
              <w:pStyle w:val="TAC"/>
              <w:spacing w:before="20" w:after="20"/>
              <w:ind w:left="57" w:right="57"/>
              <w:jc w:val="left"/>
              <w:rPr>
                <w:lang w:eastAsia="zh-CN"/>
              </w:rPr>
            </w:pPr>
          </w:p>
        </w:tc>
      </w:tr>
      <w:tr w:rsidR="008D0685"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8D0685" w:rsidRDefault="008D0685" w:rsidP="00BA78BB">
            <w:pPr>
              <w:pStyle w:val="TAC"/>
              <w:spacing w:before="20" w:after="20"/>
              <w:ind w:left="57" w:right="57"/>
              <w:jc w:val="left"/>
              <w:rPr>
                <w:lang w:eastAsia="zh-CN"/>
              </w:rPr>
            </w:pPr>
          </w:p>
        </w:tc>
      </w:tr>
      <w:tr w:rsidR="008D0685"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8D0685" w:rsidRDefault="008D0685" w:rsidP="00BA78BB">
            <w:pPr>
              <w:pStyle w:val="TAC"/>
              <w:spacing w:before="20" w:after="20"/>
              <w:ind w:left="57" w:right="57"/>
              <w:jc w:val="left"/>
              <w:rPr>
                <w:lang w:eastAsia="zh-CN"/>
              </w:rPr>
            </w:pPr>
          </w:p>
        </w:tc>
      </w:tr>
      <w:tr w:rsidR="008D0685"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8D0685" w:rsidRDefault="008D0685" w:rsidP="00BA78BB">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It seems clear that there is no fundamental limitation preventing use of the posSIBs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posSIBs—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posSIBs.</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SIB request mechanism from the remote UE is extended to allow requesting the posSIBs</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can not see a reason why this </w:t>
            </w:r>
            <w:r w:rsidR="00D5232D">
              <w:rPr>
                <w:lang w:eastAsia="zh-CN"/>
              </w:rPr>
              <w:t xml:space="preserve">can not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220DC696" w:rsidR="002E1203"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8D" w14:textId="057C70AA" w:rsidR="002E1203"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E" w14:textId="226CD14E" w:rsidR="002E1203" w:rsidRDefault="00A57D60" w:rsidP="00BA78BB">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2" w14:textId="77777777" w:rsidR="002E1203" w:rsidRDefault="002E1203" w:rsidP="00BA78BB">
            <w:pPr>
              <w:pStyle w:val="TAC"/>
              <w:spacing w:before="20" w:after="20"/>
              <w:ind w:left="57" w:right="57"/>
              <w:jc w:val="left"/>
              <w:rPr>
                <w:lang w:eastAsia="zh-CN"/>
              </w:rPr>
            </w:pP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6" w14:textId="77777777" w:rsidR="002E1203" w:rsidRDefault="002E1203" w:rsidP="00BA78BB">
            <w:pPr>
              <w:pStyle w:val="TAC"/>
              <w:spacing w:before="20" w:after="20"/>
              <w:ind w:left="57" w:right="57"/>
              <w:jc w:val="left"/>
              <w:rPr>
                <w:lang w:eastAsia="zh-CN"/>
              </w:rPr>
            </w:pPr>
          </w:p>
        </w:tc>
      </w:tr>
      <w:tr w:rsidR="002E1203"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9"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2E1203" w:rsidRDefault="002E1203" w:rsidP="00BA78BB">
            <w:pPr>
              <w:pStyle w:val="TAC"/>
              <w:spacing w:before="20" w:after="20"/>
              <w:ind w:left="57" w:right="57"/>
              <w:jc w:val="left"/>
              <w:rPr>
                <w:lang w:eastAsia="zh-CN"/>
              </w:rPr>
            </w:pPr>
          </w:p>
        </w:tc>
      </w:tr>
      <w:tr w:rsidR="002E1203"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2E1203" w:rsidRDefault="002E1203" w:rsidP="00BA78BB">
            <w:pPr>
              <w:pStyle w:val="TAC"/>
              <w:spacing w:before="20" w:after="20"/>
              <w:ind w:left="57" w:right="57"/>
              <w:jc w:val="left"/>
              <w:rPr>
                <w:lang w:eastAsia="zh-CN"/>
              </w:rPr>
            </w:pPr>
          </w:p>
        </w:tc>
      </w:tr>
      <w:tr w:rsidR="002E1203"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2E1203" w:rsidRDefault="002E1203" w:rsidP="00BA78BB">
            <w:pPr>
              <w:pStyle w:val="TAC"/>
              <w:spacing w:before="20" w:after="20"/>
              <w:ind w:left="57" w:right="57"/>
              <w:jc w:val="left"/>
              <w:rPr>
                <w:lang w:eastAsia="zh-CN"/>
              </w:rPr>
            </w:pPr>
          </w:p>
        </w:tc>
      </w:tr>
      <w:tr w:rsidR="002E1203"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2E1203" w:rsidRDefault="002E1203" w:rsidP="00BA78BB">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F9DBDB0" w:rsidR="00964FB7"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BA" w14:textId="01FA7486" w:rsidR="00964FB7" w:rsidRDefault="00A57D60" w:rsidP="00BA78BB">
            <w:pPr>
              <w:pStyle w:val="TAC"/>
              <w:spacing w:before="20" w:after="20"/>
              <w:ind w:left="57" w:right="57"/>
              <w:jc w:val="left"/>
              <w:rPr>
                <w:lang w:val="en-US" w:eastAsia="zh-CN"/>
              </w:rPr>
            </w:pPr>
            <w:r>
              <w:rPr>
                <w:lang w:val="en-US"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BB" w14:textId="2281DCA4" w:rsidR="00964FB7" w:rsidRDefault="00A57D60" w:rsidP="00BA78BB">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06DC7AC7" w:rsidR="00964FB7" w:rsidRDefault="00277A57" w:rsidP="00BA78B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BE" w14:textId="7906EC8B" w:rsidR="00964FB7" w:rsidRDefault="00277A57"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BF" w14:textId="6D5CC15D" w:rsidR="00964FB7" w:rsidRDefault="00277A57" w:rsidP="00BA78BB">
            <w:pPr>
              <w:pStyle w:val="TAC"/>
              <w:spacing w:before="20" w:after="20"/>
              <w:ind w:left="57" w:right="57"/>
              <w:jc w:val="left"/>
              <w:rPr>
                <w:lang w:eastAsia="zh-CN"/>
              </w:rPr>
            </w:pPr>
            <w:r>
              <w:rPr>
                <w:lang w:eastAsia="zh-CN"/>
              </w:rPr>
              <w:t>If DRX is the main concern, then considering the SL DRX is designed as a Tx-centric manner, the relay has the freedom to reconfigure the SL DRX to a smaller DRX cycle,</w:t>
            </w:r>
            <w:r w:rsidR="0045105D">
              <w:rPr>
                <w:lang w:eastAsia="zh-CN"/>
              </w:rPr>
              <w:t xml:space="preserve"> then this problem can be solved. From that </w:t>
            </w:r>
            <w:proofErr w:type="spellStart"/>
            <w:r w:rsidR="0045105D">
              <w:rPr>
                <w:lang w:eastAsia="zh-CN"/>
              </w:rPr>
              <w:t>pers</w:t>
            </w:r>
            <w:proofErr w:type="spellEnd"/>
            <w:r w:rsidR="0045105D">
              <w:rPr>
                <w:lang w:eastAsia="zh-CN"/>
              </w:rPr>
              <w:t xml:space="preserve">, there seems no need to pursue this change. </w:t>
            </w:r>
          </w:p>
        </w:tc>
      </w:tr>
      <w:tr w:rsidR="00964FB7"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3" w14:textId="77777777" w:rsidR="00964FB7" w:rsidRDefault="00964FB7" w:rsidP="00BA78BB">
            <w:pPr>
              <w:pStyle w:val="TAC"/>
              <w:spacing w:before="20" w:after="20"/>
              <w:ind w:left="57" w:right="57"/>
              <w:jc w:val="left"/>
              <w:rPr>
                <w:lang w:eastAsia="zh-CN"/>
              </w:rPr>
            </w:pPr>
          </w:p>
        </w:tc>
      </w:tr>
      <w:tr w:rsidR="00964FB7"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7" w14:textId="77777777" w:rsidR="00964FB7" w:rsidRDefault="00964FB7" w:rsidP="00BA78BB">
            <w:pPr>
              <w:pStyle w:val="TAC"/>
              <w:spacing w:before="20" w:after="20"/>
              <w:ind w:left="57" w:right="57"/>
              <w:jc w:val="left"/>
              <w:rPr>
                <w:lang w:eastAsia="zh-CN"/>
              </w:rPr>
            </w:pPr>
          </w:p>
        </w:tc>
      </w:tr>
      <w:tr w:rsidR="00964FB7"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A"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B" w14:textId="77777777" w:rsidR="00964FB7" w:rsidRDefault="00964FB7" w:rsidP="00BA78BB">
            <w:pPr>
              <w:pStyle w:val="TAC"/>
              <w:spacing w:before="20" w:after="20"/>
              <w:ind w:left="57" w:right="57"/>
              <w:jc w:val="left"/>
              <w:rPr>
                <w:lang w:eastAsia="zh-CN"/>
              </w:rPr>
            </w:pPr>
          </w:p>
        </w:tc>
      </w:tr>
      <w:tr w:rsidR="00964FB7"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964FB7" w:rsidRDefault="00964FB7" w:rsidP="00BA78BB">
            <w:pPr>
              <w:pStyle w:val="TAC"/>
              <w:spacing w:before="20" w:after="20"/>
              <w:ind w:left="57" w:right="57"/>
              <w:jc w:val="left"/>
              <w:rPr>
                <w:lang w:eastAsia="zh-CN"/>
              </w:rPr>
            </w:pPr>
          </w:p>
        </w:tc>
      </w:tr>
      <w:tr w:rsidR="00964FB7"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964FB7" w:rsidRDefault="00964FB7" w:rsidP="00BA78BB">
            <w:pPr>
              <w:pStyle w:val="TAC"/>
              <w:spacing w:before="20" w:after="20"/>
              <w:ind w:left="57" w:right="57"/>
              <w:jc w:val="left"/>
              <w:rPr>
                <w:lang w:eastAsia="zh-CN"/>
              </w:rPr>
            </w:pPr>
          </w:p>
        </w:tc>
      </w:tr>
      <w:tr w:rsidR="00964FB7"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964FB7" w:rsidRDefault="00964FB7" w:rsidP="00BA78BB">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1DC5E611" w:rsidR="009C565D" w:rsidRDefault="003554D9"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ED" w14:textId="5BD9340F" w:rsidR="009C565D" w:rsidRDefault="003554D9"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EE" w14:textId="07F4CDEA" w:rsidR="009C565D" w:rsidRDefault="003554D9" w:rsidP="00BA78BB">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2" w14:textId="77777777" w:rsidR="009C565D" w:rsidRDefault="009C565D" w:rsidP="00BA78BB">
            <w:pPr>
              <w:pStyle w:val="TAC"/>
              <w:spacing w:before="20" w:after="20"/>
              <w:ind w:left="57" w:right="57"/>
              <w:jc w:val="left"/>
              <w:rPr>
                <w:lang w:eastAsia="zh-CN"/>
              </w:rPr>
            </w:pP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9C565D"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9C565D" w:rsidRDefault="009C565D" w:rsidP="00BA78BB">
            <w:pPr>
              <w:pStyle w:val="TAC"/>
              <w:spacing w:before="20" w:after="20"/>
              <w:ind w:left="57" w:right="57"/>
              <w:jc w:val="left"/>
              <w:rPr>
                <w:lang w:eastAsia="zh-CN"/>
              </w:rPr>
            </w:pPr>
          </w:p>
        </w:tc>
      </w:tr>
      <w:tr w:rsidR="009C565D"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9C565D" w:rsidRDefault="009C565D" w:rsidP="00BA78BB">
            <w:pPr>
              <w:pStyle w:val="TAC"/>
              <w:spacing w:before="20" w:after="20"/>
              <w:ind w:left="57" w:right="57"/>
              <w:jc w:val="left"/>
              <w:rPr>
                <w:lang w:eastAsia="zh-CN"/>
              </w:rPr>
            </w:pPr>
          </w:p>
        </w:tc>
      </w:tr>
      <w:tr w:rsidR="009C565D"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9C565D" w:rsidRDefault="009C565D" w:rsidP="00BA78BB">
            <w:pPr>
              <w:pStyle w:val="TAC"/>
              <w:spacing w:before="20" w:after="20"/>
              <w:ind w:left="57" w:right="57"/>
              <w:jc w:val="left"/>
              <w:rPr>
                <w:lang w:eastAsia="zh-CN"/>
              </w:rPr>
            </w:pPr>
          </w:p>
        </w:tc>
      </w:tr>
      <w:tr w:rsidR="009C565D"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9C565D" w:rsidRDefault="009C565D" w:rsidP="00BA78BB">
            <w:pPr>
              <w:pStyle w:val="TAC"/>
              <w:spacing w:before="20" w:after="20"/>
              <w:ind w:left="57" w:right="57"/>
              <w:jc w:val="left"/>
              <w:rPr>
                <w:lang w:eastAsia="zh-CN"/>
              </w:rPr>
            </w:pPr>
          </w:p>
        </w:tc>
      </w:tr>
      <w:tr w:rsidR="009C565D"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9C565D" w:rsidRDefault="009C565D" w:rsidP="00BA78BB">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network initiated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network initiated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lastRenderedPageBreak/>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5DB0755E" w:rsidR="00E02F0A" w:rsidRDefault="003554D9" w:rsidP="00394DA6">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42A" w14:textId="18421EF8" w:rsidR="00E02F0A" w:rsidRDefault="003554D9" w:rsidP="00394DA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B" w14:textId="65975548" w:rsidR="00E02F0A" w:rsidRDefault="003554D9" w:rsidP="00394DA6">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2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2F" w14:textId="77777777" w:rsidR="00E02F0A" w:rsidRDefault="00E02F0A" w:rsidP="00394DA6">
            <w:pPr>
              <w:pStyle w:val="TAC"/>
              <w:spacing w:before="20" w:after="20"/>
              <w:ind w:left="57" w:right="57"/>
              <w:jc w:val="left"/>
              <w:rPr>
                <w:lang w:eastAsia="zh-CN"/>
              </w:rPr>
            </w:pP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3" w14:textId="77777777" w:rsidR="00E02F0A" w:rsidRDefault="00E02F0A" w:rsidP="00394DA6">
            <w:pPr>
              <w:pStyle w:val="TAC"/>
              <w:spacing w:before="20" w:after="20"/>
              <w:ind w:left="57" w:right="57"/>
              <w:jc w:val="left"/>
              <w:rPr>
                <w:lang w:eastAsia="zh-CN"/>
              </w:rPr>
            </w:pPr>
          </w:p>
        </w:tc>
      </w:tr>
      <w:tr w:rsidR="00E02F0A"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7" w14:textId="77777777" w:rsidR="00E02F0A" w:rsidRDefault="00E02F0A" w:rsidP="00394DA6">
            <w:pPr>
              <w:pStyle w:val="TAC"/>
              <w:spacing w:before="20" w:after="20"/>
              <w:ind w:left="57" w:right="57"/>
              <w:jc w:val="left"/>
              <w:rPr>
                <w:lang w:eastAsia="zh-CN"/>
              </w:rPr>
            </w:pPr>
          </w:p>
        </w:tc>
      </w:tr>
      <w:tr w:rsidR="00E02F0A"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E02F0A" w:rsidRDefault="00E02F0A" w:rsidP="00394DA6">
            <w:pPr>
              <w:pStyle w:val="TAC"/>
              <w:spacing w:before="20" w:after="20"/>
              <w:ind w:left="57" w:right="57"/>
              <w:jc w:val="left"/>
              <w:rPr>
                <w:lang w:eastAsia="zh-CN"/>
              </w:rPr>
            </w:pPr>
          </w:p>
        </w:tc>
      </w:tr>
      <w:tr w:rsidR="00E02F0A"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E02F0A" w:rsidRDefault="00E02F0A" w:rsidP="00394DA6">
            <w:pPr>
              <w:pStyle w:val="TAC"/>
              <w:spacing w:before="20" w:after="20"/>
              <w:ind w:left="57" w:right="57"/>
              <w:jc w:val="left"/>
              <w:rPr>
                <w:lang w:eastAsia="zh-CN"/>
              </w:rPr>
            </w:pPr>
          </w:p>
        </w:tc>
      </w:tr>
      <w:tr w:rsidR="00E02F0A"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E02F0A" w:rsidRDefault="00E02F0A" w:rsidP="00394DA6">
            <w:pPr>
              <w:pStyle w:val="TAC"/>
              <w:spacing w:before="20" w:after="20"/>
              <w:ind w:left="57" w:right="57"/>
              <w:jc w:val="left"/>
              <w:rPr>
                <w:lang w:eastAsia="zh-CN"/>
              </w:rPr>
            </w:pPr>
          </w:p>
        </w:tc>
      </w:tr>
      <w:tr w:rsidR="00E02F0A"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E02F0A" w:rsidRDefault="00E02F0A" w:rsidP="00394DA6">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1"/>
        <w:rPr>
          <w:lang w:eastAsia="zh-CN"/>
        </w:rPr>
      </w:pPr>
      <w:r>
        <w:rPr>
          <w:rFonts w:hint="eastAsia"/>
          <w:lang w:eastAsia="zh-CN"/>
        </w:rPr>
        <w:lastRenderedPageBreak/>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HiSilicon,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AD757" w14:textId="77777777" w:rsidR="00111758" w:rsidRDefault="00111758" w:rsidP="00104294">
      <w:pPr>
        <w:spacing w:after="0" w:line="240" w:lineRule="auto"/>
      </w:pPr>
      <w:r>
        <w:separator/>
      </w:r>
    </w:p>
  </w:endnote>
  <w:endnote w:type="continuationSeparator" w:id="0">
    <w:p w14:paraId="7B924D36" w14:textId="77777777" w:rsidR="00111758" w:rsidRDefault="00111758"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53C91" w14:textId="77777777" w:rsidR="00111758" w:rsidRDefault="00111758" w:rsidP="00104294">
      <w:pPr>
        <w:spacing w:after="0" w:line="240" w:lineRule="auto"/>
      </w:pPr>
      <w:r>
        <w:separator/>
      </w:r>
    </w:p>
  </w:footnote>
  <w:footnote w:type="continuationSeparator" w:id="0">
    <w:p w14:paraId="4167FF5F" w14:textId="77777777" w:rsidR="00111758" w:rsidRDefault="00111758"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16cid:durableId="709457545">
    <w:abstractNumId w:val="3"/>
  </w:num>
  <w:num w:numId="2" w16cid:durableId="1552115951">
    <w:abstractNumId w:val="1"/>
  </w:num>
  <w:num w:numId="3" w16cid:durableId="465860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883829">
    <w:abstractNumId w:val="7"/>
  </w:num>
  <w:num w:numId="5" w16cid:durableId="1073965404">
    <w:abstractNumId w:val="2"/>
  </w:num>
  <w:num w:numId="6" w16cid:durableId="264994649">
    <w:abstractNumId w:val="6"/>
  </w:num>
  <w:num w:numId="7" w16cid:durableId="1212307781">
    <w:abstractNumId w:val="0"/>
  </w:num>
  <w:num w:numId="8" w16cid:durableId="6222694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1758"/>
    <w:rsid w:val="00112F1A"/>
    <w:rsid w:val="00113BC3"/>
    <w:rsid w:val="00114104"/>
    <w:rsid w:val="00120306"/>
    <w:rsid w:val="00124442"/>
    <w:rsid w:val="00124460"/>
    <w:rsid w:val="00126285"/>
    <w:rsid w:val="0012636B"/>
    <w:rsid w:val="00126676"/>
    <w:rsid w:val="00126869"/>
    <w:rsid w:val="0013068C"/>
    <w:rsid w:val="00132CFE"/>
    <w:rsid w:val="0013411C"/>
    <w:rsid w:val="001341E6"/>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22B3"/>
    <w:rsid w:val="002735B0"/>
    <w:rsid w:val="00274395"/>
    <w:rsid w:val="002747EC"/>
    <w:rsid w:val="00277A57"/>
    <w:rsid w:val="00280742"/>
    <w:rsid w:val="002836A1"/>
    <w:rsid w:val="002855BF"/>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1265"/>
    <w:rsid w:val="00346548"/>
    <w:rsid w:val="00350E73"/>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330A4"/>
    <w:rsid w:val="00435F5A"/>
    <w:rsid w:val="00436DC0"/>
    <w:rsid w:val="00441FF5"/>
    <w:rsid w:val="0044216B"/>
    <w:rsid w:val="0044231D"/>
    <w:rsid w:val="00443101"/>
    <w:rsid w:val="00443B1E"/>
    <w:rsid w:val="00445A39"/>
    <w:rsid w:val="00445E1B"/>
    <w:rsid w:val="004508B3"/>
    <w:rsid w:val="0045105D"/>
    <w:rsid w:val="004532A8"/>
    <w:rsid w:val="00453C31"/>
    <w:rsid w:val="0045476B"/>
    <w:rsid w:val="00454BD2"/>
    <w:rsid w:val="00455497"/>
    <w:rsid w:val="00456279"/>
    <w:rsid w:val="0045652A"/>
    <w:rsid w:val="004578A0"/>
    <w:rsid w:val="004618D7"/>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6518"/>
    <w:rsid w:val="005575C6"/>
    <w:rsid w:val="0056168B"/>
    <w:rsid w:val="00565087"/>
    <w:rsid w:val="0056573F"/>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23F9"/>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3338"/>
    <w:rsid w:val="00895DF2"/>
    <w:rsid w:val="008A0CFC"/>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90A78"/>
    <w:rsid w:val="009920CB"/>
    <w:rsid w:val="009928A9"/>
    <w:rsid w:val="00992F28"/>
    <w:rsid w:val="00993BEC"/>
    <w:rsid w:val="0099780F"/>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3498"/>
    <w:rsid w:val="00A53724"/>
    <w:rsid w:val="00A54B2B"/>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DC4"/>
    <w:rsid w:val="00AA1553"/>
    <w:rsid w:val="00AA2074"/>
    <w:rsid w:val="00AA2611"/>
    <w:rsid w:val="00AA3A24"/>
    <w:rsid w:val="00AB3C5F"/>
    <w:rsid w:val="00AB413D"/>
    <w:rsid w:val="00AB49A2"/>
    <w:rsid w:val="00AB751D"/>
    <w:rsid w:val="00AB77AE"/>
    <w:rsid w:val="00AC2CBC"/>
    <w:rsid w:val="00AC336C"/>
    <w:rsid w:val="00AC458A"/>
    <w:rsid w:val="00AC5E4C"/>
    <w:rsid w:val="00AD0290"/>
    <w:rsid w:val="00AF246D"/>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1E27"/>
    <w:rsid w:val="00BB21D5"/>
    <w:rsid w:val="00BB4BD2"/>
    <w:rsid w:val="00BB72CB"/>
    <w:rsid w:val="00BC3555"/>
    <w:rsid w:val="00BD09A3"/>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2CD"/>
    <w:rsid w:val="00C45F34"/>
    <w:rsid w:val="00C465EB"/>
    <w:rsid w:val="00C503D7"/>
    <w:rsid w:val="00C507C4"/>
    <w:rsid w:val="00C50F51"/>
    <w:rsid w:val="00C51510"/>
    <w:rsid w:val="00C537B0"/>
    <w:rsid w:val="00C55A12"/>
    <w:rsid w:val="00C55B5A"/>
    <w:rsid w:val="00C65209"/>
    <w:rsid w:val="00C6553E"/>
    <w:rsid w:val="00C743B2"/>
    <w:rsid w:val="00C75039"/>
    <w:rsid w:val="00C83581"/>
    <w:rsid w:val="00C83A13"/>
    <w:rsid w:val="00C847CA"/>
    <w:rsid w:val="00C868D5"/>
    <w:rsid w:val="00C86F10"/>
    <w:rsid w:val="00C8759A"/>
    <w:rsid w:val="00C9068C"/>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4568"/>
    <w:rsid w:val="00D44CC8"/>
    <w:rsid w:val="00D44CF3"/>
    <w:rsid w:val="00D45BFB"/>
    <w:rsid w:val="00D505C0"/>
    <w:rsid w:val="00D5232D"/>
    <w:rsid w:val="00D547C8"/>
    <w:rsid w:val="00D55E47"/>
    <w:rsid w:val="00D56149"/>
    <w:rsid w:val="00D563D3"/>
    <w:rsid w:val="00D56E34"/>
    <w:rsid w:val="00D57268"/>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30EC"/>
    <w:rsid w:val="00E13922"/>
    <w:rsid w:val="00E15AB6"/>
    <w:rsid w:val="00E169E5"/>
    <w:rsid w:val="00E17762"/>
    <w:rsid w:val="00E208C1"/>
    <w:rsid w:val="00E22AED"/>
    <w:rsid w:val="00E254D3"/>
    <w:rsid w:val="00E3150E"/>
    <w:rsid w:val="00E31CAF"/>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A52B2"/>
  <w15:docId w15:val="{6DA727A2-935A-4B13-B69C-BBC733110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af7">
    <w:name w:val="列表段落 字符"/>
    <w:link w:val="af6"/>
    <w:uiPriority w:val="34"/>
    <w:qFormat/>
    <w:locked/>
    <w:rsid w:val="006B7E66"/>
    <w:rPr>
      <w:lang w:val="en-GB" w:eastAsia="en-US"/>
    </w:rPr>
  </w:style>
  <w:style w:type="character" w:styleId="af8">
    <w:name w:val="Unresolved Mention"/>
    <w:basedOn w:val="a0"/>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16E217-D52D-436B-83F7-27DF65B5F85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2456</Words>
  <Characters>1400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 (Qianxi Lu)</cp:lastModifiedBy>
  <cp:revision>2</cp:revision>
  <dcterms:created xsi:type="dcterms:W3CDTF">2023-04-19T01:31:00Z</dcterms:created>
  <dcterms:modified xsi:type="dcterms:W3CDTF">2023-04-19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